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0CF3" w:rsidRDefault="00EE4331" w:rsidP="00EE4331">
      <w:pPr>
        <w:tabs>
          <w:tab w:val="left" w:pos="1815"/>
        </w:tabs>
      </w:pPr>
      <w:r>
        <w:tab/>
      </w:r>
    </w:p>
    <w:sectPr w:rsidR="00F50CF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E4331" w:rsidRDefault="00EE4331" w:rsidP="00EE4331">
      <w:pPr>
        <w:spacing w:after="0" w:line="240" w:lineRule="auto"/>
      </w:pPr>
      <w:r>
        <w:separator/>
      </w:r>
    </w:p>
  </w:endnote>
  <w:endnote w:type="continuationSeparator" w:id="0">
    <w:p w:rsidR="00EE4331" w:rsidRDefault="00EE4331" w:rsidP="00EE43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chivoNarrow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4331" w:rsidRDefault="00EE433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4331" w:rsidRDefault="00492A5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>
              <wp:simplePos x="0" y="0"/>
              <wp:positionH relativeFrom="column">
                <wp:posOffset>-363436</wp:posOffset>
              </wp:positionH>
              <wp:positionV relativeFrom="paragraph">
                <wp:posOffset>-808355</wp:posOffset>
              </wp:positionV>
              <wp:extent cx="3390900" cy="742950"/>
              <wp:effectExtent l="0" t="0" r="0" b="0"/>
              <wp:wrapSquare wrapText="bothSides"/>
              <wp:docPr id="17" name="Text Box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90900" cy="7429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3F7383" w:rsidRDefault="003F7383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7E4C61" wp14:editId="454508F8">
                                <wp:extent cx="3009900" cy="612925"/>
                                <wp:effectExtent l="0" t="0" r="0" b="0"/>
                                <wp:docPr id="18" name="Picture 1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1500_pick2_remington.pn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054957" cy="6221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32" type="#_x0000_t202" style="position:absolute;margin-left:-28.6pt;margin-top:-63.65pt;width:267pt;height:58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" filled="f" stroked="f" strokeweight=".5pt">
              <v:textbox>
                <w:txbxContent>
                  <w:p w:rsidR="003F7383" w:rsidRDefault="003F7383">
                    <w:r>
                      <w:rPr>
                        <w:noProof/>
                      </w:rPr>
                      <w:drawing>
                        <wp:inline distT="0" distB="0" distL="0" distR="0" wp14:anchorId="617E4C61" wp14:editId="454508F8">
                          <wp:extent cx="3009900" cy="612925"/>
                          <wp:effectExtent l="0" t="0" r="0" b="0"/>
                          <wp:docPr id="18" name="Picture 1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1500_pick2_remington.png"/>
                                  <pic:cNvPicPr/>
                                </pic:nvPicPr>
                                <pic:blipFill>
                                  <a:blip r:embed="rId2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3054957" cy="6221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>
              <wp:simplePos x="0" y="0"/>
              <wp:positionH relativeFrom="column">
                <wp:posOffset>361315</wp:posOffset>
              </wp:positionH>
              <wp:positionV relativeFrom="paragraph">
                <wp:posOffset>-1805305</wp:posOffset>
              </wp:positionV>
              <wp:extent cx="1590675" cy="1168905"/>
              <wp:effectExtent l="0" t="0" r="0" b="0"/>
              <wp:wrapNone/>
              <wp:docPr id="15" name="Text Box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90675" cy="11689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3F7383" w:rsidRDefault="003F7383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367564" cy="911709"/>
                                <wp:effectExtent l="0" t="0" r="4445" b="3175"/>
                                <wp:docPr id="16" name="Picture 1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1500_pick2_Honor.jpg"/>
                                        <pic:cNvPicPr/>
                                      </pic:nvPicPr>
                                      <pic:blipFill>
                                        <a:blip r:embed="rId3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367564" cy="911709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15" o:spid="_x0000_s1033" type="#_x0000_t202" style="position:absolute;margin-left:28.45pt;margin-top:-142.15pt;width:125.25pt;height:92.0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" filled="f" stroked="f" strokeweight=".5pt">
              <v:textbox>
                <w:txbxContent>
                  <w:p w:rsidR="003F7383" w:rsidRDefault="003F7383">
                    <w:r>
                      <w:rPr>
                        <w:noProof/>
                      </w:rPr>
                      <w:drawing>
                        <wp:inline distT="0" distB="0" distL="0" distR="0">
                          <wp:extent cx="1367564" cy="911709"/>
                          <wp:effectExtent l="0" t="0" r="4445" b="3175"/>
                          <wp:docPr id="16" name="Picture 1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1500_pick2_Honor.jpg"/>
                                  <pic:cNvPicPr/>
                                </pic:nvPicPr>
                                <pic:blipFill>
                                  <a:blip r:embed="rId4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367564" cy="911709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:rsidR="00EE4331" w:rsidRDefault="00EE433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4331" w:rsidRDefault="00EE433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E4331" w:rsidRDefault="00EE4331" w:rsidP="00EE4331">
      <w:pPr>
        <w:spacing w:after="0" w:line="240" w:lineRule="auto"/>
      </w:pPr>
      <w:r>
        <w:separator/>
      </w:r>
    </w:p>
  </w:footnote>
  <w:footnote w:type="continuationSeparator" w:id="0">
    <w:p w:rsidR="00EE4331" w:rsidRDefault="00EE4331" w:rsidP="00EE43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4331" w:rsidRDefault="00EE433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4331" w:rsidRDefault="00B4264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2920365</wp:posOffset>
              </wp:positionH>
              <wp:positionV relativeFrom="paragraph">
                <wp:posOffset>3429000</wp:posOffset>
              </wp:positionV>
              <wp:extent cx="2066925" cy="1364615"/>
              <wp:effectExtent l="0" t="0" r="0" b="6985"/>
              <wp:wrapSquare wrapText="bothSides"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66925" cy="136461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614294" w:rsidRDefault="0061429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87B8A08" wp14:editId="266B28E7">
                                <wp:extent cx="1824990" cy="1216660"/>
                                <wp:effectExtent l="0" t="0" r="3810" b="2540"/>
                                <wp:docPr id="9" name="Picture 9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1500_pick1_Kimber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4990" cy="121666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229.95pt;margin-top:270pt;width:162.75pt;height:107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" filled="f" stroked="f" strokeweight=".5pt">
              <v:textbox>
                <w:txbxContent>
                  <w:p w:rsidR="00614294" w:rsidRDefault="00614294">
                    <w:r>
                      <w:rPr>
                        <w:noProof/>
                      </w:rPr>
                      <w:drawing>
                        <wp:inline distT="0" distB="0" distL="0" distR="0" wp14:anchorId="287B8A08" wp14:editId="266B28E7">
                          <wp:extent cx="1824990" cy="1216660"/>
                          <wp:effectExtent l="0" t="0" r="3810" b="2540"/>
                          <wp:docPr id="9" name="Picture 9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1500_pick1_Kimber.jpg"/>
                                  <pic:cNvPicPr/>
                                </pic:nvPicPr>
                                <pic:blipFill>
                                  <a:blip r:embed="rId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4990" cy="121666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92A5E"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>
              <wp:simplePos x="0" y="0"/>
              <wp:positionH relativeFrom="column">
                <wp:posOffset>-379067</wp:posOffset>
              </wp:positionH>
              <wp:positionV relativeFrom="paragraph">
                <wp:posOffset>5651802</wp:posOffset>
              </wp:positionV>
              <wp:extent cx="3343275" cy="1464012"/>
              <wp:effectExtent l="38100" t="266700" r="28575" b="269875"/>
              <wp:wrapNone/>
              <wp:docPr id="13" name="Text Box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20969943">
                        <a:off x="0" y="0"/>
                        <a:ext cx="3343275" cy="146401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3F7383" w:rsidRDefault="003F7383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2608488" cy="1352550"/>
                                <wp:effectExtent l="114300" t="228600" r="116205" b="228600"/>
                                <wp:docPr id="14" name="Picture 1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1500_pick2_ruger.jpg"/>
                                        <pic:cNvPicPr/>
                                      </pic:nvPicPr>
                                      <pic:blipFill>
                                        <a:blip r:embed="rId2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 rot="614455">
                                          <a:off x="0" y="0"/>
                                          <a:ext cx="2612249" cy="13545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6" type="#_x0000_t202" style="position:absolute;margin-left:-29.85pt;margin-top:445pt;width:263.25pt;height:115.3pt;rotation:-688190fd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" filled="f" stroked="f" strokeweight=".5pt">
              <v:textbox>
                <w:txbxContent>
                  <w:p w:rsidR="003F7383" w:rsidRDefault="003F7383">
                    <w:r>
                      <w:rPr>
                        <w:noProof/>
                      </w:rPr>
                      <w:drawing>
                        <wp:inline distT="0" distB="0" distL="0" distR="0">
                          <wp:extent cx="2608488" cy="1352550"/>
                          <wp:effectExtent l="114300" t="228600" r="116205" b="228600"/>
                          <wp:docPr id="14" name="Picture 1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1500_pick2_ruger.jpg"/>
                                  <pic:cNvPicPr/>
                                </pic:nvPicPr>
                                <pic:blipFill>
                                  <a:blip r:embed="rId3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 rot="614455">
                                    <a:off x="0" y="0"/>
                                    <a:ext cx="2612249" cy="13545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492A5E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>
              <wp:simplePos x="0" y="0"/>
              <wp:positionH relativeFrom="column">
                <wp:posOffset>3067050</wp:posOffset>
              </wp:positionH>
              <wp:positionV relativeFrom="paragraph">
                <wp:posOffset>6448425</wp:posOffset>
              </wp:positionV>
              <wp:extent cx="3171825" cy="3028950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71825" cy="30289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492A5E" w:rsidRPr="00492A5E" w:rsidRDefault="00492A5E" w:rsidP="00492A5E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DPMS Oracle A-15 Carbine, .223/5.56 NATO</w:t>
                          </w:r>
                        </w:p>
                        <w:p w:rsidR="00492A5E" w:rsidRPr="00492A5E" w:rsidRDefault="00492A5E" w:rsidP="00492A5E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 xml:space="preserve">Ruger American w/Go Wild Camo, 6.5 </w:t>
                          </w:r>
                          <w:proofErr w:type="spellStart"/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Creedmore</w:t>
                          </w:r>
                          <w:proofErr w:type="spellEnd"/>
                        </w:p>
                        <w:p w:rsidR="00492A5E" w:rsidRPr="00492A5E" w:rsidRDefault="00492A5E" w:rsidP="00492A5E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Taurus Judge, .410/45 LC</w:t>
                          </w:r>
                        </w:p>
                        <w:p w:rsidR="00492A5E" w:rsidRPr="00492A5E" w:rsidRDefault="00492A5E" w:rsidP="00492A5E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 xml:space="preserve">Sig Sauer P320 </w:t>
                          </w:r>
                          <w:proofErr w:type="spellStart"/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Nitron</w:t>
                          </w:r>
                          <w:proofErr w:type="spellEnd"/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 xml:space="preserve"> Full Size, 9mm</w:t>
                          </w:r>
                        </w:p>
                        <w:p w:rsidR="00492A5E" w:rsidRPr="00492A5E" w:rsidRDefault="00492A5E" w:rsidP="00492A5E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I.O. Inc. M215-ML15, 5.56</w:t>
                          </w:r>
                        </w:p>
                        <w:p w:rsidR="00492A5E" w:rsidRPr="00492A5E" w:rsidRDefault="00492A5E" w:rsidP="00492A5E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proofErr w:type="spellStart"/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Benelli</w:t>
                          </w:r>
                          <w:proofErr w:type="spellEnd"/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 xml:space="preserve"> Nova 26î Max 5, 12GA</w:t>
                          </w:r>
                        </w:p>
                        <w:p w:rsidR="00492A5E" w:rsidRPr="00492A5E" w:rsidRDefault="00492A5E" w:rsidP="00492A5E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Ruger American w/Vortex Crossfire II, 30-06</w:t>
                          </w:r>
                        </w:p>
                        <w:p w:rsidR="00492A5E" w:rsidRPr="00492A5E" w:rsidRDefault="00492A5E" w:rsidP="00492A5E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Smith &amp; Wesson M&amp;P 9 Shield 2.0 w/Green CT, 9mm</w:t>
                          </w:r>
                        </w:p>
                        <w:p w:rsidR="00492A5E" w:rsidRPr="00492A5E" w:rsidRDefault="00492A5E" w:rsidP="00492A5E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Marlin 336C, 30-30</w:t>
                          </w:r>
                        </w:p>
                        <w:p w:rsidR="00492A5E" w:rsidRPr="00492A5E" w:rsidRDefault="00492A5E" w:rsidP="00492A5E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Kahr 1911 BKO, .45 ACP</w:t>
                          </w:r>
                        </w:p>
                        <w:p w:rsidR="00492A5E" w:rsidRPr="00492A5E" w:rsidRDefault="00492A5E" w:rsidP="00492A5E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Heckler &amp; Koch VP9SK Sub Compact, 9mm</w:t>
                          </w:r>
                        </w:p>
                        <w:p w:rsidR="00492A5E" w:rsidRPr="00492A5E" w:rsidRDefault="00492A5E" w:rsidP="00492A5E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Kimber Micro 9 Two-Tone, 9mm</w:t>
                          </w:r>
                        </w:p>
                        <w:p w:rsidR="00614294" w:rsidRPr="00614294" w:rsidRDefault="00492A5E" w:rsidP="00492A5E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Springfield 1911 Mil-Spec, .45 ACP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12" o:spid="_x0000_s1027" type="#_x0000_t202" style="position:absolute;margin-left:241.5pt;margin-top:507.75pt;width:249.75pt;height:23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" filled="f" stroked="f" strokeweight=".5pt">
              <v:textbox>
                <w:txbxContent>
                  <w:p w:rsidR="00492A5E" w:rsidRPr="00492A5E" w:rsidRDefault="00492A5E" w:rsidP="00492A5E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DPMS Oracle A-15 Carbine, .223/5.56 NATO</w:t>
                    </w:r>
                  </w:p>
                  <w:p w:rsidR="00492A5E" w:rsidRPr="00492A5E" w:rsidRDefault="00492A5E" w:rsidP="00492A5E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 xml:space="preserve">Ruger American w/Go Wild Camo, 6.5 </w:t>
                    </w:r>
                    <w:proofErr w:type="spellStart"/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Creedmore</w:t>
                    </w:r>
                    <w:proofErr w:type="spellEnd"/>
                  </w:p>
                  <w:p w:rsidR="00492A5E" w:rsidRPr="00492A5E" w:rsidRDefault="00492A5E" w:rsidP="00492A5E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Taurus Judge, .410/45 LC</w:t>
                    </w:r>
                  </w:p>
                  <w:p w:rsidR="00492A5E" w:rsidRPr="00492A5E" w:rsidRDefault="00492A5E" w:rsidP="00492A5E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 xml:space="preserve">Sig Sauer P320 </w:t>
                    </w:r>
                    <w:proofErr w:type="spellStart"/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Nitron</w:t>
                    </w:r>
                    <w:proofErr w:type="spellEnd"/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 xml:space="preserve"> Full Size, 9mm</w:t>
                    </w:r>
                  </w:p>
                  <w:p w:rsidR="00492A5E" w:rsidRPr="00492A5E" w:rsidRDefault="00492A5E" w:rsidP="00492A5E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I.O. Inc. M215-ML15, 5.56</w:t>
                    </w:r>
                  </w:p>
                  <w:p w:rsidR="00492A5E" w:rsidRPr="00492A5E" w:rsidRDefault="00492A5E" w:rsidP="00492A5E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proofErr w:type="spellStart"/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Benelli</w:t>
                    </w:r>
                    <w:proofErr w:type="spellEnd"/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 xml:space="preserve"> Nova 26î Max 5, 12GA</w:t>
                    </w:r>
                  </w:p>
                  <w:p w:rsidR="00492A5E" w:rsidRPr="00492A5E" w:rsidRDefault="00492A5E" w:rsidP="00492A5E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Ruger American w/Vortex Crossfire II, 30-06</w:t>
                    </w:r>
                  </w:p>
                  <w:p w:rsidR="00492A5E" w:rsidRPr="00492A5E" w:rsidRDefault="00492A5E" w:rsidP="00492A5E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Smith &amp; Wesson M&amp;P 9 Shield 2.0 w/Green CT, 9mm</w:t>
                    </w:r>
                  </w:p>
                  <w:p w:rsidR="00492A5E" w:rsidRPr="00492A5E" w:rsidRDefault="00492A5E" w:rsidP="00492A5E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Marlin 336C, 30-30</w:t>
                    </w:r>
                  </w:p>
                  <w:p w:rsidR="00492A5E" w:rsidRPr="00492A5E" w:rsidRDefault="00492A5E" w:rsidP="00492A5E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Kahr 1911 BKO, .45 ACP</w:t>
                    </w:r>
                  </w:p>
                  <w:p w:rsidR="00492A5E" w:rsidRPr="00492A5E" w:rsidRDefault="00492A5E" w:rsidP="00492A5E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Heckler &amp; Koch VP9SK Sub Compact, 9mm</w:t>
                    </w:r>
                  </w:p>
                  <w:p w:rsidR="00492A5E" w:rsidRPr="00492A5E" w:rsidRDefault="00492A5E" w:rsidP="00492A5E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Kimber Micro 9 Two-Tone, 9mm</w:t>
                    </w:r>
                  </w:p>
                  <w:p w:rsidR="00614294" w:rsidRPr="00614294" w:rsidRDefault="00492A5E" w:rsidP="00492A5E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Springfield 1911 Mil-Spec, .45 ACP</w:t>
                    </w:r>
                  </w:p>
                </w:txbxContent>
              </v:textbox>
            </v:shape>
          </w:pict>
        </mc:Fallback>
      </mc:AlternateContent>
    </w:r>
    <w:r w:rsidR="00492A5E">
      <w:rPr>
        <w:noProof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3581400</wp:posOffset>
          </wp:positionH>
          <wp:positionV relativeFrom="paragraph">
            <wp:posOffset>2884805</wp:posOffset>
          </wp:positionV>
          <wp:extent cx="2733675" cy="846455"/>
          <wp:effectExtent l="38100" t="533400" r="47625" b="525145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500_pick1_Oracle.jp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428212">
                    <a:off x="0" y="0"/>
                    <a:ext cx="2733675" cy="84645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492A5E"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914400</wp:posOffset>
          </wp:positionH>
          <wp:positionV relativeFrom="paragraph">
            <wp:posOffset>-447675</wp:posOffset>
          </wp:positionV>
          <wp:extent cx="7741920" cy="10019665"/>
          <wp:effectExtent l="0" t="0" r="0" b="63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1500 Table Gun Package_WORD VERSION.jpg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1920" cy="100196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1429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466725</wp:posOffset>
              </wp:positionH>
              <wp:positionV relativeFrom="paragraph">
                <wp:posOffset>2704465</wp:posOffset>
              </wp:positionV>
              <wp:extent cx="3533775" cy="2657475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33775" cy="26574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492A5E" w:rsidRPr="00492A5E" w:rsidRDefault="00492A5E" w:rsidP="00492A5E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Daniel Defense DDM4</w:t>
                          </w: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  <w:vertAlign w:val="superscript"/>
                            </w:rPr>
                            <w:t>®</w:t>
                          </w: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V11</w:t>
                          </w: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  <w:vertAlign w:val="superscript"/>
                            </w:rPr>
                            <w:t>®</w:t>
                          </w: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 xml:space="preserve"> SLW, 5.56</w:t>
                          </w:r>
                        </w:p>
                        <w:p w:rsidR="00492A5E" w:rsidRPr="00492A5E" w:rsidRDefault="00492A5E" w:rsidP="00492A5E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Daniel Defense DDM4</w:t>
                          </w: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  <w:vertAlign w:val="superscript"/>
                            </w:rPr>
                            <w:t>®</w:t>
                          </w: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V7</w:t>
                          </w: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  <w:vertAlign w:val="superscript"/>
                            </w:rPr>
                            <w:t>®</w:t>
                          </w: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 xml:space="preserve"> Pistol, 5.56</w:t>
                          </w:r>
                        </w:p>
                        <w:p w:rsidR="00492A5E" w:rsidRPr="00492A5E" w:rsidRDefault="00492A5E" w:rsidP="00492A5E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Mauser M12, 30-06</w:t>
                          </w:r>
                        </w:p>
                        <w:p w:rsidR="00492A5E" w:rsidRPr="00492A5E" w:rsidRDefault="00492A5E" w:rsidP="00492A5E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Sig Sauer 1911 Two-Tone Ultra Compact, 9mm</w:t>
                          </w:r>
                        </w:p>
                        <w:p w:rsidR="00492A5E" w:rsidRPr="00492A5E" w:rsidRDefault="00492A5E" w:rsidP="00492A5E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Henry Second Amendment Tribute Rifle, .22</w:t>
                          </w:r>
                        </w:p>
                        <w:p w:rsidR="00492A5E" w:rsidRPr="00492A5E" w:rsidRDefault="00492A5E" w:rsidP="00492A5E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Henry Color Case Hardened Octagon, .45-70</w:t>
                          </w:r>
                        </w:p>
                        <w:p w:rsidR="00492A5E" w:rsidRPr="00492A5E" w:rsidRDefault="00492A5E" w:rsidP="00492A5E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Kimber Ultra Bel Air II, 9mm</w:t>
                          </w:r>
                        </w:p>
                        <w:p w:rsidR="00492A5E" w:rsidRPr="00492A5E" w:rsidRDefault="00492A5E" w:rsidP="00492A5E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Kimber Custom II Team 2A, .45ACP</w:t>
                          </w:r>
                        </w:p>
                        <w:p w:rsidR="00492A5E" w:rsidRPr="00492A5E" w:rsidRDefault="00492A5E" w:rsidP="00492A5E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Kimber Pro Carry II Team 2A, .45ACP</w:t>
                          </w:r>
                        </w:p>
                        <w:p w:rsidR="00492A5E" w:rsidRPr="00492A5E" w:rsidRDefault="00492A5E" w:rsidP="00492A5E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Kimber Ultra Carry II Team 2A, .45ACP</w:t>
                          </w:r>
                        </w:p>
                        <w:p w:rsidR="00492A5E" w:rsidRPr="00492A5E" w:rsidRDefault="00492A5E" w:rsidP="00492A5E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Kimber 84M Hunter w/NRA Logo, .308</w:t>
                          </w:r>
                        </w:p>
                        <w:p w:rsidR="00492A5E" w:rsidRPr="00492A5E" w:rsidRDefault="00492A5E" w:rsidP="00492A5E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Kimber 84M Hunter w/NRA Logo, 30-06</w:t>
                          </w:r>
                        </w:p>
                        <w:p w:rsidR="00EE4331" w:rsidRPr="00492A5E" w:rsidRDefault="00492A5E" w:rsidP="00492A5E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Beretta A300 O</w:t>
                          </w:r>
                          <w: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 xml:space="preserve">utlander Camo </w:t>
                          </w:r>
                          <w:proofErr w:type="spellStart"/>
                          <w: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Realtree</w:t>
                          </w:r>
                          <w:proofErr w:type="spellEnd"/>
                          <w: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 xml:space="preserve"> Max 5-28”</w:t>
                          </w:r>
                          <w:r w:rsidRPr="00492A5E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, 12 G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4" o:spid="_x0000_s1028" type="#_x0000_t202" style="position:absolute;margin-left:-36.75pt;margin-top:212.95pt;width:278.25pt;height:20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" filled="f" stroked="f" strokeweight=".5pt">
              <v:textbox>
                <w:txbxContent>
                  <w:p w:rsidR="00492A5E" w:rsidRPr="00492A5E" w:rsidRDefault="00492A5E" w:rsidP="00492A5E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Daniel Defense DDM4</w:t>
                    </w: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  <w:vertAlign w:val="superscript"/>
                      </w:rPr>
                      <w:t>®</w:t>
                    </w: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V11</w:t>
                    </w: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  <w:vertAlign w:val="superscript"/>
                      </w:rPr>
                      <w:t>®</w:t>
                    </w: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 xml:space="preserve"> SLW, 5.56</w:t>
                    </w:r>
                  </w:p>
                  <w:p w:rsidR="00492A5E" w:rsidRPr="00492A5E" w:rsidRDefault="00492A5E" w:rsidP="00492A5E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Daniel Defense DDM4</w:t>
                    </w: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  <w:vertAlign w:val="superscript"/>
                      </w:rPr>
                      <w:t>®</w:t>
                    </w: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V7</w:t>
                    </w: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  <w:vertAlign w:val="superscript"/>
                      </w:rPr>
                      <w:t>®</w:t>
                    </w: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 xml:space="preserve"> Pistol, 5.56</w:t>
                    </w:r>
                  </w:p>
                  <w:p w:rsidR="00492A5E" w:rsidRPr="00492A5E" w:rsidRDefault="00492A5E" w:rsidP="00492A5E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Mauser M12, 30-06</w:t>
                    </w:r>
                  </w:p>
                  <w:p w:rsidR="00492A5E" w:rsidRPr="00492A5E" w:rsidRDefault="00492A5E" w:rsidP="00492A5E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Sig Sauer 1911 Two-Tone Ultra Compact, 9mm</w:t>
                    </w:r>
                  </w:p>
                  <w:p w:rsidR="00492A5E" w:rsidRPr="00492A5E" w:rsidRDefault="00492A5E" w:rsidP="00492A5E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Henry Second Amendment Tribute Rifle, .22</w:t>
                    </w:r>
                  </w:p>
                  <w:p w:rsidR="00492A5E" w:rsidRPr="00492A5E" w:rsidRDefault="00492A5E" w:rsidP="00492A5E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Henry Color Case Hardened Octagon, .45-70</w:t>
                    </w:r>
                  </w:p>
                  <w:p w:rsidR="00492A5E" w:rsidRPr="00492A5E" w:rsidRDefault="00492A5E" w:rsidP="00492A5E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Kimber Ultra Bel Air II, 9mm</w:t>
                    </w:r>
                  </w:p>
                  <w:p w:rsidR="00492A5E" w:rsidRPr="00492A5E" w:rsidRDefault="00492A5E" w:rsidP="00492A5E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Kimber Custom II Team 2A, .45ACP</w:t>
                    </w:r>
                  </w:p>
                  <w:p w:rsidR="00492A5E" w:rsidRPr="00492A5E" w:rsidRDefault="00492A5E" w:rsidP="00492A5E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Kimber Pro Carry II Team 2A, .45ACP</w:t>
                    </w:r>
                  </w:p>
                  <w:p w:rsidR="00492A5E" w:rsidRPr="00492A5E" w:rsidRDefault="00492A5E" w:rsidP="00492A5E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Kimber Ultra Carry II Team 2A, .45ACP</w:t>
                    </w:r>
                  </w:p>
                  <w:p w:rsidR="00492A5E" w:rsidRPr="00492A5E" w:rsidRDefault="00492A5E" w:rsidP="00492A5E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Kimber 84M Hunter w/NRA Logo, .308</w:t>
                    </w:r>
                  </w:p>
                  <w:p w:rsidR="00492A5E" w:rsidRPr="00492A5E" w:rsidRDefault="00492A5E" w:rsidP="00492A5E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Kimber 84M Hunter w/NRA Logo, 30-06</w:t>
                    </w:r>
                  </w:p>
                  <w:p w:rsidR="00EE4331" w:rsidRPr="00492A5E" w:rsidRDefault="00492A5E" w:rsidP="00492A5E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Beretta A300 O</w:t>
                    </w:r>
                    <w: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 xml:space="preserve">utlander Camo </w:t>
                    </w:r>
                    <w:proofErr w:type="spellStart"/>
                    <w: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Realtree</w:t>
                    </w:r>
                    <w:proofErr w:type="spellEnd"/>
                    <w: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 xml:space="preserve"> Max 5-28”</w:t>
                    </w:r>
                    <w:r w:rsidRPr="00492A5E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, 12 GA</w:t>
                    </w:r>
                  </w:p>
                </w:txbxContent>
              </v:textbox>
            </v:shape>
          </w:pict>
        </mc:Fallback>
      </mc:AlternateContent>
    </w:r>
    <w:r w:rsidR="00614294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column">
                <wp:posOffset>3752850</wp:posOffset>
              </wp:positionH>
              <wp:positionV relativeFrom="paragraph">
                <wp:posOffset>4562475</wp:posOffset>
              </wp:positionV>
              <wp:extent cx="2895600" cy="1033145"/>
              <wp:effectExtent l="0" t="0" r="0" b="0"/>
              <wp:wrapSquare wrapText="bothSides"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95600" cy="10331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614294" w:rsidRDefault="00614294">
                          <w:bookmarkStart w:id="0" w:name="_GoBack"/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2631781" cy="521739"/>
                                <wp:effectExtent l="0" t="0" r="0" b="0"/>
                                <wp:docPr id="11" name="Picture 1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1500_pick1_ruger copy 2.jpg"/>
                                        <pic:cNvPicPr/>
                                      </pic:nvPicPr>
                                      <pic:blipFill>
                                        <a:blip r:embed="rId6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631781" cy="521739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bookmarkEnd w:id="0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10" o:spid="_x0000_s1030" type="#_x0000_t202" style="position:absolute;margin-left:295.5pt;margin-top:359.25pt;width:228pt;height:81.3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" filled="f" stroked="f" strokeweight=".5pt">
              <v:textbox>
                <w:txbxContent>
                  <w:p w:rsidR="00614294" w:rsidRDefault="00614294">
                    <w:bookmarkStart w:id="1" w:name="_GoBack"/>
                    <w:r>
                      <w:rPr>
                        <w:noProof/>
                      </w:rPr>
                      <w:drawing>
                        <wp:inline distT="0" distB="0" distL="0" distR="0">
                          <wp:extent cx="2631781" cy="521739"/>
                          <wp:effectExtent l="0" t="0" r="0" b="0"/>
                          <wp:docPr id="11" name="Picture 1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1500_pick1_ruger copy 2.jpg"/>
                                  <pic:cNvPicPr/>
                                </pic:nvPicPr>
                                <pic:blipFill>
                                  <a:blip r:embed="rId6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631781" cy="521739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bookmarkEnd w:id="1"/>
                  </w:p>
                </w:txbxContent>
              </v:textbox>
              <w10:wrap type="square"/>
            </v:shape>
          </w:pict>
        </mc:Fallback>
      </mc:AlternateContent>
    </w:r>
    <w:r w:rsidR="00614294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3314700</wp:posOffset>
              </wp:positionH>
              <wp:positionV relativeFrom="paragraph">
                <wp:posOffset>2638425</wp:posOffset>
              </wp:positionV>
              <wp:extent cx="3162300" cy="1266825"/>
              <wp:effectExtent l="0" t="381000" r="76200" b="371475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945220">
                        <a:off x="0" y="0"/>
                        <a:ext cx="3162300" cy="12668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614294" w:rsidRDefault="00614294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6" o:spid="_x0000_s1031" type="#_x0000_t202" style="position:absolute;margin-left:261pt;margin-top:207.75pt;width:249pt;height:99.75pt;rotation:1032432fd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" filled="f" stroked="f" strokeweight=".5pt">
              <v:textbox>
                <w:txbxContent>
                  <w:p w:rsidR="00614294" w:rsidRDefault="00614294"/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4331" w:rsidRDefault="00EE433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DC206D"/>
    <w:multiLevelType w:val="hybridMultilevel"/>
    <w:tmpl w:val="409E76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A7B5DB5"/>
    <w:multiLevelType w:val="hybridMultilevel"/>
    <w:tmpl w:val="B296AA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yMDYwsjQzNDMyNTVS0lEKTi0uzszPAykwrgUAD/lkMCwAAAA="/>
  </w:docVars>
  <w:rsids>
    <w:rsidRoot w:val="00EE4331"/>
    <w:rsid w:val="003F7383"/>
    <w:rsid w:val="00492A5E"/>
    <w:rsid w:val="00614294"/>
    <w:rsid w:val="00A40271"/>
    <w:rsid w:val="00B42649"/>
    <w:rsid w:val="00EE4331"/>
    <w:rsid w:val="00F50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51100607-CB7C-456A-915A-2E27AAC8B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3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331"/>
  </w:style>
  <w:style w:type="paragraph" w:styleId="Footer">
    <w:name w:val="footer"/>
    <w:basedOn w:val="Normal"/>
    <w:link w:val="FooterChar"/>
    <w:uiPriority w:val="99"/>
    <w:unhideWhenUsed/>
    <w:rsid w:val="00EE43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331"/>
  </w:style>
  <w:style w:type="paragraph" w:customStyle="1" w:styleId="BasicParagraph">
    <w:name w:val="[Basic Paragraph]"/>
    <w:basedOn w:val="Normal"/>
    <w:uiPriority w:val="99"/>
    <w:rsid w:val="00EE4331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E43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60.jpeg"/><Relationship Id="rId1" Type="http://schemas.openxmlformats.org/officeDocument/2006/relationships/image" Target="media/image6.jpeg"/><Relationship Id="rId4" Type="http://schemas.openxmlformats.org/officeDocument/2006/relationships/image" Target="media/image70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0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5.jpeg"/><Relationship Id="rId5" Type="http://schemas.openxmlformats.org/officeDocument/2006/relationships/image" Target="media/image4.jpg"/><Relationship Id="rId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hn, Diane</dc:creator>
  <cp:keywords/>
  <dc:description/>
  <cp:lastModifiedBy>Sohn, Diane</cp:lastModifiedBy>
  <cp:revision>3</cp:revision>
  <dcterms:created xsi:type="dcterms:W3CDTF">2018-12-14T18:48:00Z</dcterms:created>
  <dcterms:modified xsi:type="dcterms:W3CDTF">2018-12-14T18:49:00Z</dcterms:modified>
</cp:coreProperties>
</file>